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7D19D" w14:textId="77777777" w:rsidR="003F1DA8" w:rsidRPr="00EC79D8" w:rsidRDefault="003F1DA8" w:rsidP="003F1DA8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en-PH"/>
        </w:rPr>
      </w:pPr>
      <w:r w:rsidRPr="00EC79D8">
        <w:rPr>
          <w:rFonts w:ascii="Arial" w:hAnsi="Arial" w:cs="Arial"/>
          <w:b/>
          <w:sz w:val="26"/>
          <w:szCs w:val="26"/>
        </w:rPr>
        <w:t>NOTICE TO PROCEED</w:t>
      </w:r>
    </w:p>
    <w:p w14:paraId="1F92EC82" w14:textId="4337B08D" w:rsidR="00233CFB" w:rsidRPr="00EC79D8" w:rsidRDefault="003F1DA8" w:rsidP="00233CFB">
      <w:pPr>
        <w:spacing w:after="0" w:line="240" w:lineRule="auto"/>
        <w:jc w:val="center"/>
        <w:rPr>
          <w:rFonts w:ascii="Arial" w:hAnsi="Arial" w:cs="Arial"/>
          <w:u w:val="single"/>
        </w:rPr>
      </w:pPr>
      <w:r w:rsidRPr="00EC79D8">
        <w:rPr>
          <w:rFonts w:ascii="Arial" w:hAnsi="Arial" w:cs="Arial"/>
        </w:rPr>
        <w:t>NTP</w:t>
      </w:r>
      <w:r w:rsidR="00101443">
        <w:rPr>
          <w:rFonts w:ascii="Arial" w:hAnsi="Arial" w:cs="Arial"/>
        </w:rPr>
        <w:t xml:space="preserve"> No. </w:t>
      </w:r>
      <w:r w:rsidRPr="00EC79D8">
        <w:rPr>
          <w:rFonts w:ascii="Arial" w:hAnsi="Arial" w:cs="Arial"/>
        </w:rPr>
        <w:t>_</w:t>
      </w:r>
      <w:r w:rsidR="00101443">
        <w:rPr>
          <w:rFonts w:ascii="Arial" w:hAnsi="Arial" w:cs="Arial"/>
          <w:u w:val="single"/>
        </w:rPr>
        <w:t>___</w:t>
      </w:r>
      <w:r w:rsidR="005262F7">
        <w:rPr>
          <w:rFonts w:ascii="Arial" w:hAnsi="Arial" w:cs="Arial"/>
          <w:u w:val="single"/>
        </w:rPr>
        <w:t xml:space="preserve">  </w:t>
      </w:r>
    </w:p>
    <w:p w14:paraId="143BCE15" w14:textId="25BBC24E" w:rsidR="003F1DA8" w:rsidRPr="00EC79D8" w:rsidRDefault="003F1DA8" w:rsidP="003F1DA8">
      <w:pPr>
        <w:spacing w:after="0" w:line="240" w:lineRule="auto"/>
        <w:jc w:val="center"/>
        <w:rPr>
          <w:rFonts w:ascii="Arial" w:hAnsi="Arial" w:cs="Arial"/>
          <w:u w:val="single"/>
        </w:rPr>
      </w:pPr>
      <w:r w:rsidRPr="00EC79D8">
        <w:rPr>
          <w:rFonts w:ascii="Arial" w:hAnsi="Arial" w:cs="Arial"/>
        </w:rPr>
        <w:t>Series of _</w:t>
      </w:r>
      <w:r w:rsidR="00233CFB" w:rsidRPr="00EC79D8">
        <w:rPr>
          <w:rFonts w:ascii="Arial" w:hAnsi="Arial" w:cs="Arial"/>
        </w:rPr>
        <w:softHyphen/>
      </w:r>
      <w:r w:rsidR="00101443">
        <w:rPr>
          <w:rFonts w:ascii="Arial" w:hAnsi="Arial" w:cs="Arial"/>
          <w:u w:val="single"/>
        </w:rPr>
        <w:t>_____</w:t>
      </w:r>
    </w:p>
    <w:p w14:paraId="555DBDF1" w14:textId="77777777" w:rsidR="003F1DA8" w:rsidRPr="00EC79D8" w:rsidRDefault="003F1DA8" w:rsidP="003F1DA8">
      <w:pPr>
        <w:spacing w:after="0" w:line="240" w:lineRule="auto"/>
        <w:rPr>
          <w:rFonts w:ascii="Arial" w:hAnsi="Arial" w:cs="Arial"/>
        </w:rPr>
      </w:pPr>
    </w:p>
    <w:p w14:paraId="084C96E1" w14:textId="77777777" w:rsidR="003F1DA8" w:rsidRPr="00EC79D8" w:rsidRDefault="003F1DA8" w:rsidP="003F1DA8">
      <w:pPr>
        <w:spacing w:after="0" w:line="240" w:lineRule="auto"/>
        <w:rPr>
          <w:rFonts w:ascii="Arial" w:hAnsi="Arial" w:cs="Arial"/>
        </w:rPr>
      </w:pPr>
    </w:p>
    <w:p w14:paraId="7D44DE6C" w14:textId="77777777" w:rsidR="003F1DA8" w:rsidRPr="00970BA3" w:rsidRDefault="003F1DA8" w:rsidP="003F1DA8">
      <w:pPr>
        <w:spacing w:after="0" w:line="240" w:lineRule="auto"/>
        <w:rPr>
          <w:rFonts w:ascii="Arial" w:hAnsi="Arial" w:cs="Arial"/>
        </w:rPr>
      </w:pPr>
    </w:p>
    <w:p w14:paraId="5615C746" w14:textId="77777777" w:rsidR="003F1DA8" w:rsidRPr="00970BA3" w:rsidRDefault="003F1DA8" w:rsidP="003F1DA8">
      <w:pPr>
        <w:spacing w:after="0" w:line="240" w:lineRule="auto"/>
        <w:rPr>
          <w:rFonts w:ascii="Arial" w:hAnsi="Arial" w:cs="Arial"/>
          <w:b/>
        </w:rPr>
      </w:pPr>
    </w:p>
    <w:p w14:paraId="7944969A" w14:textId="278A763A" w:rsidR="00FC4D71" w:rsidRDefault="003F1DA8" w:rsidP="00FC4D71">
      <w:pPr>
        <w:pStyle w:val="NoSpacing"/>
        <w:rPr>
          <w:rFonts w:ascii="Arial" w:hAnsi="Arial" w:cs="Arial"/>
          <w:b/>
        </w:rPr>
      </w:pPr>
      <w:r w:rsidRPr="00970BA3">
        <w:rPr>
          <w:rFonts w:ascii="Arial" w:hAnsi="Arial" w:cs="Arial"/>
          <w:b/>
        </w:rPr>
        <w:t>TO</w:t>
      </w: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</w:r>
      <w:r w:rsidR="00FC4D71" w:rsidRPr="00970BA3">
        <w:rPr>
          <w:rFonts w:ascii="Arial" w:hAnsi="Arial" w:cs="Arial"/>
          <w:b/>
        </w:rPr>
        <w:tab/>
        <w:t>:</w:t>
      </w:r>
      <w:r w:rsidR="00FC4D71">
        <w:rPr>
          <w:rFonts w:ascii="Arial" w:hAnsi="Arial" w:cs="Arial"/>
          <w:b/>
        </w:rPr>
        <w:t xml:space="preserve"> _____________________</w:t>
      </w:r>
    </w:p>
    <w:p w14:paraId="1C8AB3F4" w14:textId="32ACBAE3" w:rsidR="003F1DA8" w:rsidRPr="00970BA3" w:rsidRDefault="00FC4D71" w:rsidP="00FC4D71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_____________________</w:t>
      </w:r>
      <w:r w:rsidR="003F1DA8" w:rsidRPr="00970BA3">
        <w:rPr>
          <w:rFonts w:ascii="Arial" w:hAnsi="Arial" w:cs="Arial"/>
          <w:b/>
        </w:rPr>
        <w:tab/>
      </w:r>
    </w:p>
    <w:p w14:paraId="2BDF843F" w14:textId="60D98CA7" w:rsidR="003F1DA8" w:rsidRPr="00970BA3" w:rsidRDefault="003F1DA8" w:rsidP="003F1DA8">
      <w:pPr>
        <w:spacing w:after="0" w:line="240" w:lineRule="auto"/>
        <w:rPr>
          <w:rFonts w:ascii="Arial" w:hAnsi="Arial" w:cs="Arial"/>
          <w:b/>
        </w:rPr>
      </w:pP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</w:r>
    </w:p>
    <w:p w14:paraId="556362FE" w14:textId="2B60E059" w:rsidR="00EC79D8" w:rsidRPr="00970BA3" w:rsidRDefault="003F1DA8" w:rsidP="00FC4D71">
      <w:pPr>
        <w:spacing w:after="0" w:line="240" w:lineRule="auto"/>
        <w:rPr>
          <w:rFonts w:ascii="Arial" w:hAnsi="Arial" w:cs="Arial"/>
          <w:b/>
        </w:rPr>
      </w:pPr>
      <w:r w:rsidRPr="00970BA3">
        <w:rPr>
          <w:rFonts w:ascii="Arial" w:hAnsi="Arial" w:cs="Arial"/>
          <w:b/>
        </w:rPr>
        <w:t>Subject</w:t>
      </w: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  <w:t xml:space="preserve">: </w:t>
      </w:r>
      <w:r w:rsidR="00FC4D71">
        <w:rPr>
          <w:rFonts w:ascii="Arial" w:hAnsi="Arial" w:cs="Arial"/>
          <w:b/>
        </w:rPr>
        <w:t>_____________________________________</w:t>
      </w:r>
    </w:p>
    <w:p w14:paraId="5F5F45C0" w14:textId="77777777" w:rsidR="00970BA3" w:rsidRPr="00970BA3" w:rsidRDefault="00970BA3" w:rsidP="00970BA3">
      <w:pPr>
        <w:spacing w:after="0" w:line="240" w:lineRule="auto"/>
        <w:ind w:left="2160" w:firstLine="720"/>
        <w:rPr>
          <w:rFonts w:ascii="Arial" w:hAnsi="Arial" w:cs="Arial"/>
          <w:b/>
        </w:rPr>
      </w:pPr>
    </w:p>
    <w:p w14:paraId="5A2F156F" w14:textId="2FB9B667" w:rsidR="003F1DA8" w:rsidRPr="00970BA3" w:rsidRDefault="003F1DA8" w:rsidP="00233CFB">
      <w:pPr>
        <w:spacing w:after="0" w:line="240" w:lineRule="auto"/>
        <w:rPr>
          <w:rFonts w:ascii="Arial" w:hAnsi="Arial" w:cs="Arial"/>
          <w:b/>
        </w:rPr>
      </w:pPr>
      <w:r w:rsidRPr="00970BA3">
        <w:rPr>
          <w:rFonts w:ascii="Arial" w:hAnsi="Arial" w:cs="Arial"/>
          <w:b/>
        </w:rPr>
        <w:t>Date</w:t>
      </w:r>
      <w:r w:rsidRPr="00970BA3">
        <w:rPr>
          <w:rFonts w:ascii="Arial" w:hAnsi="Arial" w:cs="Arial"/>
          <w:b/>
        </w:rPr>
        <w:tab/>
      </w:r>
      <w:r w:rsidRPr="00970BA3">
        <w:rPr>
          <w:rFonts w:ascii="Arial" w:hAnsi="Arial" w:cs="Arial"/>
          <w:b/>
        </w:rPr>
        <w:tab/>
      </w:r>
      <w:r w:rsidR="00FC4D71" w:rsidRPr="00970BA3">
        <w:rPr>
          <w:rFonts w:ascii="Arial" w:hAnsi="Arial" w:cs="Arial"/>
          <w:b/>
        </w:rPr>
        <w:tab/>
        <w:t>:</w:t>
      </w:r>
      <w:r w:rsidR="00FC4D71">
        <w:rPr>
          <w:rFonts w:ascii="Arial" w:hAnsi="Arial" w:cs="Arial"/>
          <w:b/>
        </w:rPr>
        <w:t xml:space="preserve"> ____________________</w:t>
      </w:r>
    </w:p>
    <w:p w14:paraId="5B5631EB" w14:textId="77777777" w:rsidR="003F1DA8" w:rsidRPr="00970BA3" w:rsidRDefault="003F1DA8" w:rsidP="00970BA3">
      <w:pPr>
        <w:spacing w:after="0" w:line="276" w:lineRule="auto"/>
        <w:jc w:val="both"/>
        <w:rPr>
          <w:rFonts w:ascii="Arial" w:hAnsi="Arial" w:cs="Arial"/>
        </w:rPr>
      </w:pPr>
      <w:r w:rsidRPr="00970BA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CF7426" wp14:editId="48A78B01">
                <wp:simplePos x="0" y="0"/>
                <wp:positionH relativeFrom="column">
                  <wp:posOffset>0</wp:posOffset>
                </wp:positionH>
                <wp:positionV relativeFrom="paragraph">
                  <wp:posOffset>68580</wp:posOffset>
                </wp:positionV>
                <wp:extent cx="6318885" cy="9525"/>
                <wp:effectExtent l="15240" t="15240" r="19050" b="2286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18885" cy="952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D0D0D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line w14:anchorId="1610E54E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5.4pt" to="497.5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" strokecolor="#0d0d0d" strokeweight="2.25pt">
                <v:stroke dashstyle="1 1"/>
              </v:line>
            </w:pict>
          </mc:Fallback>
        </mc:AlternateContent>
      </w:r>
      <w:r w:rsidRPr="00970BA3">
        <w:rPr>
          <w:rFonts w:ascii="Arial" w:hAnsi="Arial" w:cs="Arial"/>
        </w:rPr>
        <w:tab/>
      </w:r>
    </w:p>
    <w:p w14:paraId="28B7982A" w14:textId="77777777" w:rsidR="00EC79D8" w:rsidRPr="00970BA3" w:rsidRDefault="00EC79D8" w:rsidP="00970BA3">
      <w:pPr>
        <w:spacing w:after="0" w:line="276" w:lineRule="auto"/>
        <w:jc w:val="both"/>
        <w:rPr>
          <w:rFonts w:ascii="Arial" w:hAnsi="Arial" w:cs="Arial"/>
          <w:sz w:val="6"/>
        </w:rPr>
      </w:pPr>
    </w:p>
    <w:p w14:paraId="04101865" w14:textId="2C2DB057" w:rsidR="00233CFB" w:rsidRPr="00970BA3" w:rsidRDefault="00EC79D8" w:rsidP="005262F7">
      <w:pPr>
        <w:spacing w:after="0" w:line="240" w:lineRule="auto"/>
        <w:rPr>
          <w:rFonts w:ascii="Arial" w:hAnsi="Arial" w:cs="Arial"/>
          <w:b/>
        </w:rPr>
      </w:pPr>
      <w:r w:rsidRPr="00970BA3">
        <w:rPr>
          <w:rFonts w:ascii="Arial" w:hAnsi="Arial" w:cs="Arial"/>
        </w:rPr>
        <w:t xml:space="preserve">This is to notify you that your proposed </w:t>
      </w:r>
      <w:r w:rsidR="00E84B67">
        <w:rPr>
          <w:rFonts w:ascii="Arial" w:hAnsi="Arial" w:cs="Arial"/>
        </w:rPr>
        <w:t>project/program</w:t>
      </w:r>
      <w:r w:rsidRPr="00970BA3">
        <w:rPr>
          <w:rFonts w:ascii="Arial" w:hAnsi="Arial" w:cs="Arial"/>
        </w:rPr>
        <w:t xml:space="preserve"> entitled </w:t>
      </w:r>
      <w:r w:rsidR="00970BA3" w:rsidRPr="00970BA3">
        <w:rPr>
          <w:rFonts w:ascii="Arial" w:hAnsi="Arial" w:cs="Arial"/>
          <w:b/>
        </w:rPr>
        <w:t>“</w:t>
      </w:r>
      <w:r w:rsidR="00FC4D71">
        <w:rPr>
          <w:rFonts w:ascii="Arial" w:hAnsi="Arial" w:cs="Arial"/>
          <w:b/>
        </w:rPr>
        <w:t>____________________________”</w:t>
      </w:r>
      <w:r w:rsidR="00970BA3" w:rsidRPr="00970BA3">
        <w:rPr>
          <w:rFonts w:ascii="Arial" w:hAnsi="Arial" w:cs="Arial"/>
        </w:rPr>
        <w:t xml:space="preserve"> is</w:t>
      </w:r>
      <w:r w:rsidRPr="00970BA3">
        <w:rPr>
          <w:rFonts w:ascii="Arial" w:hAnsi="Arial" w:cs="Arial"/>
        </w:rPr>
        <w:t xml:space="preserve"> hereby approved and considered for priority funding of the College.</w:t>
      </w:r>
    </w:p>
    <w:p w14:paraId="265547D2" w14:textId="77777777" w:rsidR="00EC79D8" w:rsidRPr="00970BA3" w:rsidRDefault="00EC79D8" w:rsidP="00970BA3">
      <w:pPr>
        <w:spacing w:after="0" w:line="276" w:lineRule="auto"/>
        <w:jc w:val="both"/>
        <w:rPr>
          <w:rFonts w:ascii="Arial" w:hAnsi="Arial" w:cs="Arial"/>
          <w:lang w:val="en-PH"/>
        </w:rPr>
      </w:pPr>
    </w:p>
    <w:p w14:paraId="2DA70D33" w14:textId="5A571E75" w:rsidR="003F1DA8" w:rsidRPr="00970BA3" w:rsidRDefault="003F1DA8" w:rsidP="00970BA3">
      <w:pPr>
        <w:spacing w:after="0" w:line="276" w:lineRule="auto"/>
        <w:jc w:val="both"/>
        <w:rPr>
          <w:rFonts w:ascii="Arial" w:hAnsi="Arial" w:cs="Arial"/>
          <w:lang w:val="en-PH"/>
        </w:rPr>
      </w:pPr>
      <w:r w:rsidRPr="00970BA3">
        <w:rPr>
          <w:rFonts w:ascii="Arial" w:hAnsi="Arial" w:cs="Arial"/>
          <w:lang w:val="en-PH"/>
        </w:rPr>
        <w:t xml:space="preserve">Anent to this, you are hereby ordered to </w:t>
      </w:r>
      <w:r w:rsidR="00E84B67">
        <w:rPr>
          <w:rFonts w:ascii="Arial" w:hAnsi="Arial" w:cs="Arial"/>
          <w:lang w:val="en-PH"/>
        </w:rPr>
        <w:t>proceed with the implementation of the project. Further, stringent compliance and observance of your timeline is hereby encouraged.</w:t>
      </w:r>
    </w:p>
    <w:p w14:paraId="7CB231F8" w14:textId="352F91D3" w:rsidR="003F1DA8" w:rsidRPr="00970BA3" w:rsidRDefault="003F1DA8" w:rsidP="00970BA3">
      <w:pPr>
        <w:spacing w:after="0" w:line="276" w:lineRule="auto"/>
        <w:jc w:val="both"/>
        <w:rPr>
          <w:rFonts w:ascii="Arial" w:hAnsi="Arial" w:cs="Arial"/>
          <w:lang w:val="en-PH"/>
        </w:rPr>
      </w:pPr>
    </w:p>
    <w:p w14:paraId="5B33EC21" w14:textId="259FE95B" w:rsidR="003F1DA8" w:rsidRPr="00970BA3" w:rsidRDefault="003F1DA8" w:rsidP="00970BA3">
      <w:pPr>
        <w:spacing w:after="0" w:line="276" w:lineRule="auto"/>
        <w:jc w:val="both"/>
        <w:rPr>
          <w:rFonts w:ascii="Arial" w:hAnsi="Arial" w:cs="Arial"/>
          <w:lang w:val="en-PH"/>
        </w:rPr>
      </w:pPr>
      <w:r w:rsidRPr="00970BA3">
        <w:rPr>
          <w:rFonts w:ascii="Arial" w:hAnsi="Arial" w:cs="Arial"/>
          <w:lang w:val="en-PH"/>
        </w:rPr>
        <w:t>Should you have further queries and clarifications, the office of the undersigned will be pleased to assist you.</w:t>
      </w:r>
    </w:p>
    <w:p w14:paraId="71F6A3B3" w14:textId="6E9DF0E2" w:rsidR="003F1DA8" w:rsidRPr="00970BA3" w:rsidRDefault="003F1DA8" w:rsidP="003F1DA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lang w:val="en-PH"/>
        </w:rPr>
      </w:pPr>
    </w:p>
    <w:p w14:paraId="1DF2F195" w14:textId="0F9DD314" w:rsidR="003F1DA8" w:rsidRPr="00970BA3" w:rsidRDefault="003F1DA8" w:rsidP="003F1DA8">
      <w:pPr>
        <w:tabs>
          <w:tab w:val="left" w:pos="2989"/>
          <w:tab w:val="left" w:pos="4035"/>
        </w:tabs>
        <w:spacing w:after="0" w:line="240" w:lineRule="auto"/>
        <w:jc w:val="both"/>
        <w:rPr>
          <w:rFonts w:ascii="Arial" w:hAnsi="Arial" w:cs="Arial"/>
        </w:rPr>
      </w:pPr>
      <w:r w:rsidRPr="00970BA3">
        <w:rPr>
          <w:rFonts w:ascii="Arial" w:hAnsi="Arial" w:cs="Arial"/>
        </w:rPr>
        <w:tab/>
      </w:r>
      <w:r w:rsidRPr="00970BA3">
        <w:rPr>
          <w:rFonts w:ascii="Arial" w:hAnsi="Arial" w:cs="Arial"/>
        </w:rPr>
        <w:tab/>
      </w:r>
    </w:p>
    <w:p w14:paraId="0C2A95CF" w14:textId="1C1C3DFC" w:rsidR="003F1DA8" w:rsidRPr="00970BA3" w:rsidRDefault="003F1DA8" w:rsidP="003F1DA8">
      <w:pPr>
        <w:tabs>
          <w:tab w:val="left" w:pos="2989"/>
          <w:tab w:val="left" w:pos="4035"/>
        </w:tabs>
        <w:spacing w:after="0" w:line="240" w:lineRule="auto"/>
        <w:jc w:val="both"/>
        <w:rPr>
          <w:rFonts w:ascii="Arial" w:hAnsi="Arial" w:cs="Arial"/>
        </w:rPr>
      </w:pPr>
    </w:p>
    <w:p w14:paraId="58C1CDE9" w14:textId="5861B944" w:rsidR="003F1DA8" w:rsidRPr="00970BA3" w:rsidRDefault="00101443" w:rsidP="003F1DA8">
      <w:pPr>
        <w:tabs>
          <w:tab w:val="center" w:pos="4680"/>
        </w:tabs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__________</w:t>
      </w:r>
    </w:p>
    <w:p w14:paraId="1E0547D3" w14:textId="2F6D532E" w:rsidR="003F1DA8" w:rsidRPr="00970BA3" w:rsidRDefault="003F1DA8" w:rsidP="003F1DA8">
      <w:pPr>
        <w:tabs>
          <w:tab w:val="center" w:pos="4680"/>
        </w:tabs>
        <w:spacing w:after="0" w:line="240" w:lineRule="auto"/>
        <w:jc w:val="both"/>
        <w:rPr>
          <w:rFonts w:ascii="Arial" w:hAnsi="Arial" w:cs="Arial"/>
        </w:rPr>
      </w:pPr>
      <w:r w:rsidRPr="00970BA3">
        <w:rPr>
          <w:rFonts w:ascii="Arial" w:eastAsia="Arial" w:hAnsi="Arial" w:cs="Arial"/>
          <w:lang w:bidi="en-US"/>
        </w:rPr>
        <w:t>Director for Extension Services</w:t>
      </w:r>
      <w:r w:rsidRPr="00970BA3">
        <w:rPr>
          <w:rFonts w:ascii="Arial" w:hAnsi="Arial" w:cs="Arial"/>
        </w:rPr>
        <w:tab/>
      </w:r>
    </w:p>
    <w:p w14:paraId="67A5F0FE" w14:textId="77777777" w:rsidR="00257720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641B3A68" w14:textId="77777777" w:rsidR="00257720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039C8479" w14:textId="77777777" w:rsidR="00257720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2692BD85" w14:textId="77777777" w:rsidR="00257720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667D6D8F" w14:textId="77777777" w:rsidR="00257720" w:rsidRPr="00F44838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  <w:r w:rsidRPr="00F44838">
        <w:rPr>
          <w:rFonts w:ascii="Arial" w:eastAsia="Arial" w:hAnsi="Arial" w:cs="Arial"/>
        </w:rPr>
        <w:t>Approved by:</w:t>
      </w:r>
    </w:p>
    <w:p w14:paraId="74E0E368" w14:textId="77777777" w:rsidR="00257720" w:rsidRPr="00F44838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72811287" w14:textId="77777777" w:rsidR="00257720" w:rsidRPr="00F44838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5CB0A7B9" w14:textId="77777777" w:rsidR="00257720" w:rsidRPr="00F44838" w:rsidRDefault="00257720" w:rsidP="00257720">
      <w:pPr>
        <w:tabs>
          <w:tab w:val="center" w:pos="4680"/>
        </w:tabs>
        <w:spacing w:after="0" w:line="240" w:lineRule="auto"/>
        <w:jc w:val="both"/>
        <w:rPr>
          <w:rFonts w:ascii="Arial" w:eastAsia="Arial" w:hAnsi="Arial" w:cs="Arial"/>
        </w:rPr>
      </w:pPr>
      <w:r w:rsidRPr="00F44838">
        <w:rPr>
          <w:rFonts w:ascii="Arial" w:eastAsia="Arial" w:hAnsi="Arial" w:cs="Arial"/>
        </w:rPr>
        <w:t>________________________________</w:t>
      </w:r>
    </w:p>
    <w:p w14:paraId="4BA13DDF" w14:textId="001F4698" w:rsidR="003F1DA8" w:rsidRPr="00970BA3" w:rsidRDefault="00257720" w:rsidP="00257720">
      <w:pPr>
        <w:tabs>
          <w:tab w:val="left" w:pos="1065"/>
        </w:tabs>
        <w:spacing w:after="0" w:line="240" w:lineRule="auto"/>
        <w:rPr>
          <w:rFonts w:ascii="Arial" w:hAnsi="Arial" w:cs="Arial"/>
        </w:rPr>
      </w:pPr>
      <w:r w:rsidRPr="00F44838">
        <w:rPr>
          <w:rFonts w:ascii="Arial" w:eastAsia="Arial" w:hAnsi="Arial" w:cs="Arial"/>
        </w:rPr>
        <w:t>SUC President I</w:t>
      </w:r>
    </w:p>
    <w:p w14:paraId="0891D82D" w14:textId="43D84910" w:rsidR="00E056B2" w:rsidRPr="00970BA3" w:rsidRDefault="00E056B2" w:rsidP="003F1DA8">
      <w:pPr>
        <w:rPr>
          <w:rFonts w:ascii="Arial" w:hAnsi="Arial" w:cs="Arial"/>
        </w:rPr>
      </w:pPr>
    </w:p>
    <w:sectPr w:rsidR="00E056B2" w:rsidRPr="00970BA3" w:rsidSect="007B56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956" w:right="851" w:bottom="1440" w:left="1134" w:header="72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205B9" w14:textId="77777777" w:rsidR="008960F5" w:rsidRDefault="008960F5" w:rsidP="00A202E5">
      <w:pPr>
        <w:spacing w:after="0" w:line="240" w:lineRule="auto"/>
      </w:pPr>
      <w:r>
        <w:separator/>
      </w:r>
    </w:p>
  </w:endnote>
  <w:endnote w:type="continuationSeparator" w:id="0">
    <w:p w14:paraId="22DD873E" w14:textId="77777777" w:rsidR="008960F5" w:rsidRDefault="008960F5" w:rsidP="00A20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F5777" w14:textId="77777777" w:rsidR="00295C0F" w:rsidRDefault="00295C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BD58" w14:textId="6A202925" w:rsidR="00295C0F" w:rsidRPr="00143121" w:rsidRDefault="00143121" w:rsidP="00143121">
    <w:pPr>
      <w:pStyle w:val="Footer"/>
      <w:jc w:val="center"/>
      <w:rPr>
        <w:rFonts w:ascii="Arial" w:hAnsi="Arial" w:cs="Arial"/>
        <w:i/>
        <w:iCs/>
        <w:sz w:val="14"/>
        <w:szCs w:val="14"/>
      </w:rPr>
    </w:pPr>
    <w:r w:rsidRPr="00B93493">
      <w:rPr>
        <w:rFonts w:ascii="Arial" w:hAnsi="Arial" w:cs="Arial"/>
        <w:i/>
        <w:iCs/>
        <w:sz w:val="14"/>
        <w:szCs w:val="14"/>
      </w:rPr>
      <w:t>This form is issued and controlled by the DDOSC Main Campus Document Control Officer and is authorized for institutional use across all campuse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B63D1" w14:textId="77777777" w:rsidR="00295C0F" w:rsidRDefault="00295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590FA" w14:textId="77777777" w:rsidR="008960F5" w:rsidRDefault="008960F5" w:rsidP="00A202E5">
      <w:pPr>
        <w:spacing w:after="0" w:line="240" w:lineRule="auto"/>
      </w:pPr>
      <w:r>
        <w:separator/>
      </w:r>
    </w:p>
  </w:footnote>
  <w:footnote w:type="continuationSeparator" w:id="0">
    <w:p w14:paraId="67403168" w14:textId="77777777" w:rsidR="008960F5" w:rsidRDefault="008960F5" w:rsidP="00A20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8AC71" w14:textId="77777777" w:rsidR="00295C0F" w:rsidRDefault="00295C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A99A8" w14:textId="580E5ABE" w:rsidR="00BC43D3" w:rsidRPr="002F0618" w:rsidRDefault="009811DD" w:rsidP="002F0618">
    <w:pPr>
      <w:pStyle w:val="NoSpacing"/>
      <w:rPr>
        <w:b/>
        <w:sz w:val="40"/>
      </w:rPr>
    </w:pP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4B234BA" wp14:editId="32894690">
              <wp:simplePos x="0" y="0"/>
              <wp:positionH relativeFrom="column">
                <wp:posOffset>4175760</wp:posOffset>
              </wp:positionH>
              <wp:positionV relativeFrom="paragraph">
                <wp:posOffset>26099</wp:posOffset>
              </wp:positionV>
              <wp:extent cx="2278380" cy="476250"/>
              <wp:effectExtent l="0" t="0" r="0" b="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476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W w:w="2835" w:type="dxa"/>
                            <w:tblInd w:w="534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835"/>
                          </w:tblGrid>
                          <w:tr w:rsidR="00F43399" w:rsidRPr="00A8526C" w14:paraId="3E571B3B" w14:textId="77777777" w:rsidTr="00AC56E3">
                            <w:tc>
                              <w:tcPr>
                                <w:tcW w:w="2835" w:type="dxa"/>
                                <w:shd w:val="clear" w:color="auto" w:fill="002060"/>
                              </w:tcPr>
                              <w:p w14:paraId="484C9E06" w14:textId="77777777" w:rsidR="00F43399" w:rsidRPr="002F0618" w:rsidRDefault="00F43399" w:rsidP="00142303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0"/>
                                    <w:szCs w:val="10"/>
                                  </w:rPr>
                                </w:pPr>
                                <w:r w:rsidRPr="002F0618">
                                  <w:rPr>
                                    <w:rFonts w:ascii="Arial" w:hAnsi="Arial" w:cs="Arial"/>
                                    <w:b/>
                                    <w:sz w:val="10"/>
                                    <w:szCs w:val="10"/>
                                  </w:rPr>
                                  <w:t>Document Code No.</w:t>
                                </w:r>
                              </w:p>
                            </w:tc>
                          </w:tr>
                          <w:tr w:rsidR="00F43399" w:rsidRPr="00A8526C" w14:paraId="0E72878C" w14:textId="77777777" w:rsidTr="00AC56E3">
                            <w:trPr>
                              <w:trHeight w:val="247"/>
                            </w:trPr>
                            <w:tc>
                              <w:tcPr>
                                <w:tcW w:w="2835" w:type="dxa"/>
                              </w:tcPr>
                              <w:p w14:paraId="2EBC721D" w14:textId="672A2C24" w:rsidR="00F43399" w:rsidRPr="00AC56E3" w:rsidRDefault="00F43399" w:rsidP="00142303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</w:pPr>
                                <w:r w:rsidRPr="00AC56E3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FM-</w:t>
                                </w:r>
                                <w:r w:rsidR="00B271A9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DDOSC</w:t>
                                </w:r>
                                <w:r w:rsidRPr="00AC56E3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-O</w:t>
                                </w:r>
                                <w:r w:rsidR="00CF51DD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CP</w:t>
                                </w:r>
                                <w:r w:rsidRPr="00AC56E3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E056B2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EXT</w:t>
                                </w:r>
                                <w:r w:rsidRPr="00AC56E3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Pr="00F44838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0</w:t>
                                </w:r>
                                <w:r w:rsidR="00B271A9" w:rsidRPr="00F44838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0</w:t>
                                </w:r>
                                <w:r w:rsidR="001527BA" w:rsidRPr="00F44838">
                                  <w:rPr>
                                    <w:rFonts w:ascii="Arial" w:hAnsi="Arial" w:cs="Arial"/>
                                    <w:b/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5AC6C480" w14:textId="77777777" w:rsidR="00F43399" w:rsidRPr="008F0CE8" w:rsidRDefault="00F43399" w:rsidP="00F43399">
                          <w:pPr>
                            <w:rPr>
                              <w:rFonts w:ascii="Times New Roman" w:hAnsi="Times New Roman"/>
                              <w:b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B234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8.8pt;margin-top:2.05pt;width:179.4pt;height:3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" filled="f" stroked="f">
              <v:textbox>
                <w:txbxContent>
                  <w:tbl>
                    <w:tblPr>
                      <w:tblW w:w="2835" w:type="dxa"/>
                      <w:tblInd w:w="534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2835"/>
                    </w:tblGrid>
                    <w:tr w:rsidR="00F43399" w:rsidRPr="00A8526C" w14:paraId="3E571B3B" w14:textId="77777777" w:rsidTr="00AC56E3">
                      <w:tc>
                        <w:tcPr>
                          <w:tcW w:w="2835" w:type="dxa"/>
                          <w:shd w:val="clear" w:color="auto" w:fill="002060"/>
                        </w:tcPr>
                        <w:p w14:paraId="484C9E06" w14:textId="77777777" w:rsidR="00F43399" w:rsidRPr="002F0618" w:rsidRDefault="00F43399" w:rsidP="00142303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0"/>
                              <w:szCs w:val="10"/>
                            </w:rPr>
                          </w:pPr>
                          <w:r w:rsidRPr="002F0618">
                            <w:rPr>
                              <w:rFonts w:ascii="Arial" w:hAnsi="Arial" w:cs="Arial"/>
                              <w:b/>
                              <w:sz w:val="10"/>
                              <w:szCs w:val="10"/>
                            </w:rPr>
                            <w:t>Document Code No.</w:t>
                          </w:r>
                        </w:p>
                      </w:tc>
                    </w:tr>
                    <w:tr w:rsidR="00F43399" w:rsidRPr="00A8526C" w14:paraId="0E72878C" w14:textId="77777777" w:rsidTr="00AC56E3">
                      <w:trPr>
                        <w:trHeight w:val="247"/>
                      </w:trPr>
                      <w:tc>
                        <w:tcPr>
                          <w:tcW w:w="2835" w:type="dxa"/>
                        </w:tcPr>
                        <w:p w14:paraId="2EBC721D" w14:textId="672A2C24" w:rsidR="00F43399" w:rsidRPr="00AC56E3" w:rsidRDefault="00F43399" w:rsidP="00142303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AC56E3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FM-</w:t>
                          </w:r>
                          <w:r w:rsidR="00B271A9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DDOSC</w:t>
                          </w:r>
                          <w:r w:rsidRPr="00AC56E3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-O</w:t>
                          </w:r>
                          <w:r w:rsidR="00CF51D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CP</w:t>
                          </w:r>
                          <w:r w:rsidRPr="00AC56E3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-</w:t>
                          </w:r>
                          <w:r w:rsidR="00E056B2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EXT</w:t>
                          </w:r>
                          <w:r w:rsidRPr="00AC56E3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-</w:t>
                          </w:r>
                          <w:r w:rsidRPr="00F4483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0</w:t>
                          </w:r>
                          <w:r w:rsidR="00B271A9" w:rsidRPr="00F4483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0</w:t>
                          </w:r>
                          <w:r w:rsidR="001527BA" w:rsidRPr="00F4483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2</w:t>
                          </w:r>
                        </w:p>
                      </w:tc>
                    </w:tr>
                  </w:tbl>
                  <w:p w14:paraId="5AC6C480" w14:textId="77777777" w:rsidR="00F43399" w:rsidRPr="008F0CE8" w:rsidRDefault="00F43399" w:rsidP="00F43399">
                    <w:pPr>
                      <w:rPr>
                        <w:rFonts w:ascii="Times New Roman" w:hAnsi="Times New Roman"/>
                        <w:b/>
                        <w:sz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9D8117" wp14:editId="21519872">
              <wp:simplePos x="0" y="0"/>
              <wp:positionH relativeFrom="column">
                <wp:posOffset>730885</wp:posOffset>
              </wp:positionH>
              <wp:positionV relativeFrom="paragraph">
                <wp:posOffset>142875</wp:posOffset>
              </wp:positionV>
              <wp:extent cx="3444875" cy="762000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4875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26B87F" w14:textId="24FB6E9D" w:rsidR="007B48C7" w:rsidRPr="00002B6A" w:rsidRDefault="00D47F22" w:rsidP="00692A68">
                          <w:pPr>
                            <w:pStyle w:val="NoSpacing"/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  <w:t>Davao de Oro</w:t>
                          </w:r>
                          <w:r w:rsidR="00413886"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  <w:t xml:space="preserve"> </w:t>
                          </w:r>
                          <w:r w:rsidR="00692A68" w:rsidRPr="00002B6A"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  <w:t>State College</w:t>
                          </w:r>
                        </w:p>
                        <w:p w14:paraId="728091F6" w14:textId="748482B2" w:rsidR="00BC43D3" w:rsidRPr="00692A68" w:rsidRDefault="00BC43D3" w:rsidP="00B45BD0">
                          <w:pPr>
                            <w:spacing w:after="0" w:line="240" w:lineRule="auto"/>
                            <w:rPr>
                              <w:rFonts w:asciiTheme="majorHAnsi" w:hAnsiTheme="majorHAnsi" w:cs="Arial"/>
                              <w:lang w:val="en-PH"/>
                            </w:rPr>
                          </w:pPr>
                        </w:p>
                        <w:p w14:paraId="496C828D" w14:textId="77777777" w:rsidR="00B45BD0" w:rsidRPr="00692A68" w:rsidRDefault="00B45BD0" w:rsidP="00B45BD0">
                          <w:pPr>
                            <w:spacing w:after="0" w:line="240" w:lineRule="auto"/>
                            <w:rPr>
                              <w:rFonts w:ascii="Arial" w:hAnsi="Arial" w:cs="Arial"/>
                              <w:lang w:val="en-PH"/>
                            </w:rPr>
                          </w:pPr>
                        </w:p>
                        <w:p w14:paraId="62D9428C" w14:textId="77777777" w:rsidR="00B45BD0" w:rsidRPr="00692A68" w:rsidRDefault="00B45BD0" w:rsidP="00B45BD0">
                          <w:pPr>
                            <w:spacing w:after="0" w:line="240" w:lineRule="auto"/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9D8117" id="_x0000_s1027" type="#_x0000_t202" style="position:absolute;margin-left:57.55pt;margin-top:11.25pt;width:271.25pt;height:6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" filled="f" stroked="f">
              <v:textbox>
                <w:txbxContent>
                  <w:p w14:paraId="1226B87F" w14:textId="24FB6E9D" w:rsidR="007B48C7" w:rsidRPr="00002B6A" w:rsidRDefault="00D47F22" w:rsidP="00692A68">
                    <w:pPr>
                      <w:pStyle w:val="NoSpacing"/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  <w:t>Davao de Oro</w:t>
                    </w:r>
                    <w:r w:rsidR="00413886"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  <w:t xml:space="preserve"> </w:t>
                    </w:r>
                    <w:r w:rsidR="00692A68" w:rsidRPr="00002B6A"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  <w:t>State College</w:t>
                    </w:r>
                  </w:p>
                  <w:p w14:paraId="728091F6" w14:textId="748482B2" w:rsidR="00BC43D3" w:rsidRPr="00692A68" w:rsidRDefault="00BC43D3" w:rsidP="00B45BD0">
                    <w:pPr>
                      <w:spacing w:after="0" w:line="240" w:lineRule="auto"/>
                      <w:rPr>
                        <w:rFonts w:asciiTheme="majorHAnsi" w:hAnsiTheme="majorHAnsi" w:cs="Arial"/>
                        <w:lang w:val="en-PH"/>
                      </w:rPr>
                    </w:pPr>
                  </w:p>
                  <w:p w14:paraId="496C828D" w14:textId="77777777" w:rsidR="00B45BD0" w:rsidRPr="00692A68" w:rsidRDefault="00B45BD0" w:rsidP="00B45BD0">
                    <w:pPr>
                      <w:spacing w:after="0" w:line="240" w:lineRule="auto"/>
                      <w:rPr>
                        <w:rFonts w:ascii="Arial" w:hAnsi="Arial" w:cs="Arial"/>
                        <w:lang w:val="en-PH"/>
                      </w:rPr>
                    </w:pPr>
                  </w:p>
                  <w:p w14:paraId="62D9428C" w14:textId="77777777" w:rsidR="00B45BD0" w:rsidRPr="00692A68" w:rsidRDefault="00B45BD0" w:rsidP="00B45BD0">
                    <w:pPr>
                      <w:spacing w:after="0" w:line="240" w:lineRule="auto"/>
                      <w:rPr>
                        <w:rFonts w:ascii="Arial" w:hAnsi="Arial" w:cs="Arial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47F22" w:rsidRPr="004859C8">
      <w:rPr>
        <w:b/>
        <w:noProof/>
        <w:sz w:val="40"/>
      </w:rPr>
      <w:drawing>
        <wp:anchor distT="0" distB="0" distL="114300" distR="114300" simplePos="0" relativeHeight="251660288" behindDoc="0" locked="0" layoutInCell="1" allowOverlap="1" wp14:anchorId="299B9698" wp14:editId="50ED140B">
          <wp:simplePos x="0" y="0"/>
          <wp:positionH relativeFrom="column">
            <wp:posOffset>-62865</wp:posOffset>
          </wp:positionH>
          <wp:positionV relativeFrom="paragraph">
            <wp:posOffset>18415</wp:posOffset>
          </wp:positionV>
          <wp:extent cx="866775" cy="866775"/>
          <wp:effectExtent l="0" t="0" r="0" b="0"/>
          <wp:wrapSquare wrapText="bothSides"/>
          <wp:docPr id="2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t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26C722" wp14:editId="0C918E21">
              <wp:simplePos x="0" y="0"/>
              <wp:positionH relativeFrom="column">
                <wp:posOffset>4175760</wp:posOffset>
              </wp:positionH>
              <wp:positionV relativeFrom="paragraph">
                <wp:posOffset>342900</wp:posOffset>
              </wp:positionV>
              <wp:extent cx="2259330" cy="457200"/>
              <wp:effectExtent l="0" t="0" r="0" b="0"/>
              <wp:wrapSquare wrapText="bothSides"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933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W w:w="2840" w:type="dxa"/>
                            <w:tblInd w:w="534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37"/>
                            <w:gridCol w:w="567"/>
                            <w:gridCol w:w="851"/>
                            <w:gridCol w:w="685"/>
                          </w:tblGrid>
                          <w:tr w:rsidR="002F0618" w:rsidRPr="00A8526C" w14:paraId="0B47563C" w14:textId="77777777" w:rsidTr="00142303">
                            <w:trPr>
                              <w:trHeight w:val="229"/>
                            </w:trPr>
                            <w:tc>
                              <w:tcPr>
                                <w:tcW w:w="737" w:type="dxa"/>
                                <w:shd w:val="clear" w:color="auto" w:fill="002060"/>
                              </w:tcPr>
                              <w:p w14:paraId="3D49F1DB" w14:textId="6657AE59" w:rsidR="002F0618" w:rsidRPr="002F0618" w:rsidRDefault="002F0618" w:rsidP="00142303">
                                <w:pPr>
                                  <w:spacing w:before="40" w:after="40" w:line="240" w:lineRule="auto"/>
                                  <w:ind w:left="-112" w:right="-109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</w:pPr>
                                <w:r w:rsidRPr="002F0618"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  <w:t>Issue Status</w:t>
                                </w:r>
                              </w:p>
                            </w:tc>
                            <w:tc>
                              <w:tcPr>
                                <w:tcW w:w="567" w:type="dxa"/>
                                <w:shd w:val="clear" w:color="auto" w:fill="002060"/>
                              </w:tcPr>
                              <w:p w14:paraId="5B39A644" w14:textId="4CC88B09" w:rsidR="002F0618" w:rsidRPr="002F0618" w:rsidRDefault="002F0618" w:rsidP="00142303">
                                <w:pPr>
                                  <w:spacing w:before="40" w:after="40" w:line="240" w:lineRule="auto"/>
                                  <w:ind w:left="-112" w:right="-109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</w:pPr>
                                <w:r w:rsidRPr="002F0618"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  <w:t>Rev No.</w:t>
                                </w:r>
                              </w:p>
                            </w:tc>
                            <w:tc>
                              <w:tcPr>
                                <w:tcW w:w="851" w:type="dxa"/>
                                <w:shd w:val="clear" w:color="auto" w:fill="002060"/>
                              </w:tcPr>
                              <w:p w14:paraId="4DAC5D30" w14:textId="77777777" w:rsidR="002F0618" w:rsidRPr="002F0618" w:rsidRDefault="002F0618" w:rsidP="00142303">
                                <w:pPr>
                                  <w:spacing w:before="40" w:after="40" w:line="240" w:lineRule="auto"/>
                                  <w:ind w:left="-107" w:right="-108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</w:pPr>
                                <w:r w:rsidRPr="002F0618"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  <w:t>Effective Date</w:t>
                                </w:r>
                              </w:p>
                            </w:tc>
                            <w:tc>
                              <w:tcPr>
                                <w:tcW w:w="685" w:type="dxa"/>
                                <w:shd w:val="clear" w:color="auto" w:fill="002060"/>
                              </w:tcPr>
                              <w:p w14:paraId="687FD626" w14:textId="77777777" w:rsidR="002F0618" w:rsidRPr="002F0618" w:rsidRDefault="002F0618" w:rsidP="00142303">
                                <w:pPr>
                                  <w:spacing w:before="40" w:after="40" w:line="240" w:lineRule="auto"/>
                                  <w:ind w:left="-104" w:right="-107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</w:pPr>
                                <w:r w:rsidRPr="002F0618"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0"/>
                                    <w:szCs w:val="10"/>
                                  </w:rPr>
                                  <w:t>Page No.</w:t>
                                </w:r>
                              </w:p>
                            </w:tc>
                          </w:tr>
                          <w:tr w:rsidR="002F0618" w:rsidRPr="008E323D" w14:paraId="5CD62765" w14:textId="77777777" w:rsidTr="00142303">
                            <w:trPr>
                              <w:trHeight w:val="168"/>
                            </w:trPr>
                            <w:tc>
                              <w:tcPr>
                                <w:tcW w:w="737" w:type="dxa"/>
                              </w:tcPr>
                              <w:p w14:paraId="439B1A8F" w14:textId="3F02912E" w:rsidR="002F0618" w:rsidRPr="00AC56E3" w:rsidRDefault="002F0618" w:rsidP="002F0618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0</w:t>
                                </w:r>
                                <w:r w:rsidR="00873E41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7</w:t>
                                </w:r>
                              </w:p>
                            </w:tc>
                            <w:tc>
                              <w:tcPr>
                                <w:tcW w:w="567" w:type="dxa"/>
                              </w:tcPr>
                              <w:p w14:paraId="4AC3FAE3" w14:textId="41A47929" w:rsidR="002F0618" w:rsidRPr="00AC56E3" w:rsidRDefault="002F0618" w:rsidP="002F0618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</w:pP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0</w:t>
                                </w:r>
                                <w:r w:rsidR="00F44838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0</w:t>
                                </w:r>
                              </w:p>
                            </w:tc>
                            <w:tc>
                              <w:tcPr>
                                <w:tcW w:w="851" w:type="dxa"/>
                              </w:tcPr>
                              <w:p w14:paraId="5B7CAE0E" w14:textId="660BBBAD" w:rsidR="002F0618" w:rsidRPr="00AC56E3" w:rsidRDefault="00F44838" w:rsidP="00142303">
                                <w:pPr>
                                  <w:spacing w:before="40" w:after="40" w:line="240" w:lineRule="auto"/>
                                  <w:ind w:left="-107" w:right="-107"/>
                                  <w:jc w:val="center"/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0</w:t>
                                </w:r>
                                <w:r w:rsidR="00873E41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4</w:t>
                                </w:r>
                                <w:r w:rsidR="00A775C0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.</w:t>
                                </w:r>
                                <w:r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0</w:t>
                                </w:r>
                                <w:r w:rsidR="00873E41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1</w:t>
                                </w:r>
                                <w:r w:rsidR="002F0618"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.20</w:t>
                                </w:r>
                                <w:r w:rsidR="002F0618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>6</w:t>
                                </w:r>
                              </w:p>
                            </w:tc>
                            <w:tc>
                              <w:tcPr>
                                <w:tcW w:w="685" w:type="dxa"/>
                              </w:tcPr>
                              <w:p w14:paraId="592E35E3" w14:textId="77777777" w:rsidR="002F0618" w:rsidRPr="00AC56E3" w:rsidRDefault="002F0618" w:rsidP="002F0618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</w:pP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instrText xml:space="preserve"> PAGE   \* MERGEFORMAT </w:instrText>
                                </w: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="00970BA3">
                                  <w:rPr>
                                    <w:rFonts w:ascii="Arial" w:hAnsi="Arial" w:cs="Arial"/>
                                    <w:noProof/>
                                    <w:sz w:val="14"/>
                                    <w:szCs w:val="14"/>
                                  </w:rPr>
                                  <w:t>1</w:t>
                                </w: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  <w:r w:rsidRPr="00AC56E3">
                                  <w:rPr>
                                    <w:rFonts w:ascii="Arial" w:hAnsi="Arial" w:cs="Arial"/>
                                    <w:sz w:val="14"/>
                                    <w:szCs w:val="14"/>
                                  </w:rPr>
                                  <w:t xml:space="preserve"> of </w:t>
                                </w:r>
                                <w:r w:rsidRPr="00AC56E3">
                                  <w:rPr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AC56E3">
                                  <w:rPr>
                                    <w:sz w:val="14"/>
                                    <w:szCs w:val="14"/>
                                  </w:rPr>
                                  <w:instrText xml:space="preserve"> NUMPAGES   \* MERGEFORMAT </w:instrText>
                                </w:r>
                                <w:r w:rsidRPr="00AC56E3">
                                  <w:rPr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="00970BA3" w:rsidRPr="00970BA3">
                                  <w:rPr>
                                    <w:rFonts w:ascii="Arial" w:hAnsi="Arial" w:cs="Arial"/>
                                    <w:noProof/>
                                    <w:sz w:val="14"/>
                                    <w:szCs w:val="14"/>
                                  </w:rPr>
                                  <w:t>1</w:t>
                                </w:r>
                                <w:r w:rsidRPr="00AC56E3">
                                  <w:rPr>
                                    <w:rFonts w:ascii="Arial" w:hAnsi="Arial" w:cs="Arial"/>
                                    <w:noProof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1EB2370B" w14:textId="77777777" w:rsidR="00F43399" w:rsidRPr="008E323D" w:rsidRDefault="00F43399" w:rsidP="00F43399">
                          <w:pPr>
                            <w:rPr>
                              <w:rFonts w:ascii="Cambria" w:hAnsi="Cambria"/>
                              <w:b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26C722" id="_x0000_s1028" type="#_x0000_t202" style="position:absolute;margin-left:328.8pt;margin-top:27pt;width:177.9pt;height: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" filled="f" stroked="f">
              <v:textbox>
                <w:txbxContent>
                  <w:tbl>
                    <w:tblPr>
                      <w:tblW w:w="2840" w:type="dxa"/>
                      <w:tblInd w:w="534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37"/>
                      <w:gridCol w:w="567"/>
                      <w:gridCol w:w="851"/>
                      <w:gridCol w:w="685"/>
                    </w:tblGrid>
                    <w:tr w:rsidR="002F0618" w:rsidRPr="00A8526C" w14:paraId="0B47563C" w14:textId="77777777" w:rsidTr="00142303">
                      <w:trPr>
                        <w:trHeight w:val="229"/>
                      </w:trPr>
                      <w:tc>
                        <w:tcPr>
                          <w:tcW w:w="737" w:type="dxa"/>
                          <w:shd w:val="clear" w:color="auto" w:fill="002060"/>
                        </w:tcPr>
                        <w:p w14:paraId="3D49F1DB" w14:textId="6657AE59" w:rsidR="002F0618" w:rsidRPr="002F0618" w:rsidRDefault="002F0618" w:rsidP="00142303">
                          <w:pPr>
                            <w:spacing w:before="40" w:after="40" w:line="240" w:lineRule="auto"/>
                            <w:ind w:left="-112" w:right="-109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</w:pPr>
                          <w:r w:rsidRPr="002F0618"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  <w:t>Issue Status</w:t>
                          </w:r>
                        </w:p>
                      </w:tc>
                      <w:tc>
                        <w:tcPr>
                          <w:tcW w:w="567" w:type="dxa"/>
                          <w:shd w:val="clear" w:color="auto" w:fill="002060"/>
                        </w:tcPr>
                        <w:p w14:paraId="5B39A644" w14:textId="4CC88B09" w:rsidR="002F0618" w:rsidRPr="002F0618" w:rsidRDefault="002F0618" w:rsidP="00142303">
                          <w:pPr>
                            <w:spacing w:before="40" w:after="40" w:line="240" w:lineRule="auto"/>
                            <w:ind w:left="-112" w:right="-109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</w:pPr>
                          <w:r w:rsidRPr="002F0618"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  <w:t>Rev No.</w:t>
                          </w:r>
                        </w:p>
                      </w:tc>
                      <w:tc>
                        <w:tcPr>
                          <w:tcW w:w="851" w:type="dxa"/>
                          <w:shd w:val="clear" w:color="auto" w:fill="002060"/>
                        </w:tcPr>
                        <w:p w14:paraId="4DAC5D30" w14:textId="77777777" w:rsidR="002F0618" w:rsidRPr="002F0618" w:rsidRDefault="002F0618" w:rsidP="00142303">
                          <w:pPr>
                            <w:spacing w:before="40" w:after="40" w:line="240" w:lineRule="auto"/>
                            <w:ind w:left="-107" w:right="-108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</w:pPr>
                          <w:r w:rsidRPr="002F0618"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  <w:t>Effective Date</w:t>
                          </w:r>
                        </w:p>
                      </w:tc>
                      <w:tc>
                        <w:tcPr>
                          <w:tcW w:w="685" w:type="dxa"/>
                          <w:shd w:val="clear" w:color="auto" w:fill="002060"/>
                        </w:tcPr>
                        <w:p w14:paraId="687FD626" w14:textId="77777777" w:rsidR="002F0618" w:rsidRPr="002F0618" w:rsidRDefault="002F0618" w:rsidP="00142303">
                          <w:pPr>
                            <w:spacing w:before="40" w:after="40" w:line="240" w:lineRule="auto"/>
                            <w:ind w:left="-104" w:right="-107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</w:pPr>
                          <w:r w:rsidRPr="002F0618">
                            <w:rPr>
                              <w:rFonts w:ascii="Arial" w:hAnsi="Arial" w:cs="Arial"/>
                              <w:b/>
                              <w:color w:val="FFFFFF"/>
                              <w:sz w:val="10"/>
                              <w:szCs w:val="10"/>
                            </w:rPr>
                            <w:t>Page No.</w:t>
                          </w:r>
                        </w:p>
                      </w:tc>
                    </w:tr>
                    <w:tr w:rsidR="002F0618" w:rsidRPr="008E323D" w14:paraId="5CD62765" w14:textId="77777777" w:rsidTr="00142303">
                      <w:trPr>
                        <w:trHeight w:val="168"/>
                      </w:trPr>
                      <w:tc>
                        <w:tcPr>
                          <w:tcW w:w="737" w:type="dxa"/>
                        </w:tcPr>
                        <w:p w14:paraId="439B1A8F" w14:textId="3F02912E" w:rsidR="002F0618" w:rsidRPr="00AC56E3" w:rsidRDefault="002F0618" w:rsidP="002F0618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0</w:t>
                          </w:r>
                          <w:r w:rsidR="00873E41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7</w:t>
                          </w:r>
                        </w:p>
                      </w:tc>
                      <w:tc>
                        <w:tcPr>
                          <w:tcW w:w="567" w:type="dxa"/>
                        </w:tcPr>
                        <w:p w14:paraId="4AC3FAE3" w14:textId="41A47929" w:rsidR="002F0618" w:rsidRPr="00AC56E3" w:rsidRDefault="002F0618" w:rsidP="002F0618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0</w:t>
                          </w:r>
                          <w:r w:rsidR="00F44838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0</w:t>
                          </w:r>
                        </w:p>
                      </w:tc>
                      <w:tc>
                        <w:tcPr>
                          <w:tcW w:w="851" w:type="dxa"/>
                        </w:tcPr>
                        <w:p w14:paraId="5B7CAE0E" w14:textId="660BBBAD" w:rsidR="002F0618" w:rsidRPr="00AC56E3" w:rsidRDefault="00F44838" w:rsidP="00142303">
                          <w:pPr>
                            <w:spacing w:before="40" w:after="40" w:line="240" w:lineRule="auto"/>
                            <w:ind w:left="-107" w:right="-107"/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0</w:t>
                          </w:r>
                          <w:r w:rsidR="00873E41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4</w:t>
                          </w:r>
                          <w:r w:rsidR="00A775C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.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0</w:t>
                          </w:r>
                          <w:r w:rsidR="00873E41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1</w:t>
                          </w:r>
                          <w:r w:rsidR="002F0618"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.20</w:t>
                          </w:r>
                          <w:r w:rsidR="002F0618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6</w:t>
                          </w:r>
                        </w:p>
                      </w:tc>
                      <w:tc>
                        <w:tcPr>
                          <w:tcW w:w="685" w:type="dxa"/>
                        </w:tcPr>
                        <w:p w14:paraId="592E35E3" w14:textId="77777777" w:rsidR="002F0618" w:rsidRPr="00AC56E3" w:rsidRDefault="002F0618" w:rsidP="002F0618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 \* MERGEFORMAT </w:instrText>
                          </w: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970BA3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  <w:r w:rsidRPr="00AC56E3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of </w:t>
                          </w:r>
                          <w:r w:rsidRPr="00AC56E3">
                            <w:rPr>
                              <w:sz w:val="14"/>
                              <w:szCs w:val="14"/>
                            </w:rPr>
                            <w:fldChar w:fldCharType="begin"/>
                          </w:r>
                          <w:r w:rsidRPr="00AC56E3">
                            <w:rPr>
                              <w:sz w:val="14"/>
                              <w:szCs w:val="14"/>
                            </w:rPr>
                            <w:instrText xml:space="preserve"> NUMPAGES   \* MERGEFORMAT </w:instrText>
                          </w:r>
                          <w:r w:rsidRPr="00AC56E3">
                            <w:rPr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970BA3" w:rsidRPr="00970BA3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AC56E3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1EB2370B" w14:textId="77777777" w:rsidR="00F43399" w:rsidRPr="008E323D" w:rsidRDefault="00F43399" w:rsidP="00F43399">
                    <w:pPr>
                      <w:rPr>
                        <w:rFonts w:ascii="Cambria" w:hAnsi="Cambria"/>
                        <w:b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CBE06" w14:textId="77777777" w:rsidR="00295C0F" w:rsidRDefault="00295C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C1A3D"/>
    <w:multiLevelType w:val="hybridMultilevel"/>
    <w:tmpl w:val="9BEAD74E"/>
    <w:lvl w:ilvl="0" w:tplc="81AE5048">
      <w:start w:val="1"/>
      <w:numFmt w:val="upperRoman"/>
      <w:lvlText w:val="%1."/>
      <w:lvlJc w:val="left"/>
      <w:pPr>
        <w:ind w:left="1720" w:hanging="720"/>
        <w:jc w:val="left"/>
      </w:pPr>
      <w:rPr>
        <w:rFonts w:ascii="Arial" w:eastAsia="Arial" w:hAnsi="Arial" w:cs="Arial" w:hint="default"/>
        <w:spacing w:val="-2"/>
        <w:w w:val="100"/>
        <w:sz w:val="22"/>
        <w:szCs w:val="22"/>
        <w:lang w:val="en-US" w:eastAsia="en-US" w:bidi="en-US"/>
      </w:rPr>
    </w:lvl>
    <w:lvl w:ilvl="1" w:tplc="299E14DE">
      <w:numFmt w:val="bullet"/>
      <w:lvlText w:val=""/>
      <w:lvlJc w:val="left"/>
      <w:pPr>
        <w:ind w:left="352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06CC00CA">
      <w:numFmt w:val="bullet"/>
      <w:lvlText w:val="•"/>
      <w:lvlJc w:val="left"/>
      <w:pPr>
        <w:ind w:left="4330" w:hanging="361"/>
      </w:pPr>
      <w:rPr>
        <w:rFonts w:hint="default"/>
        <w:lang w:val="en-US" w:eastAsia="en-US" w:bidi="en-US"/>
      </w:rPr>
    </w:lvl>
    <w:lvl w:ilvl="3" w:tplc="AB2070C6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en-US"/>
      </w:rPr>
    </w:lvl>
    <w:lvl w:ilvl="4" w:tplc="D0C22238">
      <w:numFmt w:val="bullet"/>
      <w:lvlText w:val="•"/>
      <w:lvlJc w:val="left"/>
      <w:pPr>
        <w:ind w:left="5950" w:hanging="361"/>
      </w:pPr>
      <w:rPr>
        <w:rFonts w:hint="default"/>
        <w:lang w:val="en-US" w:eastAsia="en-US" w:bidi="en-US"/>
      </w:rPr>
    </w:lvl>
    <w:lvl w:ilvl="5" w:tplc="32F43B86">
      <w:numFmt w:val="bullet"/>
      <w:lvlText w:val="•"/>
      <w:lvlJc w:val="left"/>
      <w:pPr>
        <w:ind w:left="6760" w:hanging="361"/>
      </w:pPr>
      <w:rPr>
        <w:rFonts w:hint="default"/>
        <w:lang w:val="en-US" w:eastAsia="en-US" w:bidi="en-US"/>
      </w:rPr>
    </w:lvl>
    <w:lvl w:ilvl="6" w:tplc="FC4A56C2">
      <w:numFmt w:val="bullet"/>
      <w:lvlText w:val="•"/>
      <w:lvlJc w:val="left"/>
      <w:pPr>
        <w:ind w:left="7571" w:hanging="361"/>
      </w:pPr>
      <w:rPr>
        <w:rFonts w:hint="default"/>
        <w:lang w:val="en-US" w:eastAsia="en-US" w:bidi="en-US"/>
      </w:rPr>
    </w:lvl>
    <w:lvl w:ilvl="7" w:tplc="C0E80748">
      <w:numFmt w:val="bullet"/>
      <w:lvlText w:val="•"/>
      <w:lvlJc w:val="left"/>
      <w:pPr>
        <w:ind w:left="8381" w:hanging="361"/>
      </w:pPr>
      <w:rPr>
        <w:rFonts w:hint="default"/>
        <w:lang w:val="en-US" w:eastAsia="en-US" w:bidi="en-US"/>
      </w:rPr>
    </w:lvl>
    <w:lvl w:ilvl="8" w:tplc="B96E4536">
      <w:numFmt w:val="bullet"/>
      <w:lvlText w:val="•"/>
      <w:lvlJc w:val="left"/>
      <w:pPr>
        <w:ind w:left="9191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71CE3B7B"/>
    <w:multiLevelType w:val="hybridMultilevel"/>
    <w:tmpl w:val="B32624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F16987"/>
    <w:multiLevelType w:val="hybridMultilevel"/>
    <w:tmpl w:val="3322163C"/>
    <w:lvl w:ilvl="0" w:tplc="DED42A1A">
      <w:start w:val="1"/>
      <w:numFmt w:val="decimal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19346833">
    <w:abstractNumId w:val="1"/>
  </w:num>
  <w:num w:numId="2" w16cid:durableId="1631669524">
    <w:abstractNumId w:val="2"/>
  </w:num>
  <w:num w:numId="3" w16cid:durableId="1915049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zU3t7SwNDI1tjRX0lEKTi0uzszPAykwrAUARoceDSwAAAA="/>
  </w:docVars>
  <w:rsids>
    <w:rsidRoot w:val="00A202E5"/>
    <w:rsid w:val="00002B6A"/>
    <w:rsid w:val="0002171F"/>
    <w:rsid w:val="00021AD9"/>
    <w:rsid w:val="00025B7E"/>
    <w:rsid w:val="00032A46"/>
    <w:rsid w:val="0003500D"/>
    <w:rsid w:val="000612C5"/>
    <w:rsid w:val="000647E6"/>
    <w:rsid w:val="00065516"/>
    <w:rsid w:val="00097951"/>
    <w:rsid w:val="000A5F64"/>
    <w:rsid w:val="000B2C1F"/>
    <w:rsid w:val="000C0CDE"/>
    <w:rsid w:val="000C3209"/>
    <w:rsid w:val="000C763F"/>
    <w:rsid w:val="000D2662"/>
    <w:rsid w:val="000D4B5F"/>
    <w:rsid w:val="000D58DE"/>
    <w:rsid w:val="000D6810"/>
    <w:rsid w:val="000F5FBA"/>
    <w:rsid w:val="00101443"/>
    <w:rsid w:val="0010359B"/>
    <w:rsid w:val="00106EFE"/>
    <w:rsid w:val="00111881"/>
    <w:rsid w:val="001125FB"/>
    <w:rsid w:val="00114EB7"/>
    <w:rsid w:val="00141024"/>
    <w:rsid w:val="00141783"/>
    <w:rsid w:val="00142303"/>
    <w:rsid w:val="00143121"/>
    <w:rsid w:val="00146138"/>
    <w:rsid w:val="00151726"/>
    <w:rsid w:val="001527BA"/>
    <w:rsid w:val="001616FB"/>
    <w:rsid w:val="00181C8E"/>
    <w:rsid w:val="001855AB"/>
    <w:rsid w:val="00185E59"/>
    <w:rsid w:val="00187061"/>
    <w:rsid w:val="001B0226"/>
    <w:rsid w:val="001F2D2F"/>
    <w:rsid w:val="001F7128"/>
    <w:rsid w:val="001F7211"/>
    <w:rsid w:val="00202ECC"/>
    <w:rsid w:val="00233B2A"/>
    <w:rsid w:val="00233CFB"/>
    <w:rsid w:val="00235A72"/>
    <w:rsid w:val="00237225"/>
    <w:rsid w:val="002519DF"/>
    <w:rsid w:val="00257720"/>
    <w:rsid w:val="002605FE"/>
    <w:rsid w:val="00260F29"/>
    <w:rsid w:val="002672BA"/>
    <w:rsid w:val="00275AA7"/>
    <w:rsid w:val="00287C91"/>
    <w:rsid w:val="0029422E"/>
    <w:rsid w:val="002953D1"/>
    <w:rsid w:val="00295C0F"/>
    <w:rsid w:val="002971BA"/>
    <w:rsid w:val="002A2B70"/>
    <w:rsid w:val="002B2E1E"/>
    <w:rsid w:val="002B7157"/>
    <w:rsid w:val="002C3039"/>
    <w:rsid w:val="002E28FC"/>
    <w:rsid w:val="002E39ED"/>
    <w:rsid w:val="002F0618"/>
    <w:rsid w:val="002F4F2E"/>
    <w:rsid w:val="002F7D48"/>
    <w:rsid w:val="0032668F"/>
    <w:rsid w:val="00332668"/>
    <w:rsid w:val="003356FD"/>
    <w:rsid w:val="003470D4"/>
    <w:rsid w:val="003478B4"/>
    <w:rsid w:val="0036030D"/>
    <w:rsid w:val="00361C7A"/>
    <w:rsid w:val="0039124F"/>
    <w:rsid w:val="003A5089"/>
    <w:rsid w:val="003C6722"/>
    <w:rsid w:val="003D236C"/>
    <w:rsid w:val="003D7248"/>
    <w:rsid w:val="003E1F75"/>
    <w:rsid w:val="003E72F9"/>
    <w:rsid w:val="003F1DA8"/>
    <w:rsid w:val="003F5BF6"/>
    <w:rsid w:val="00401378"/>
    <w:rsid w:val="00403DD8"/>
    <w:rsid w:val="00413886"/>
    <w:rsid w:val="00414796"/>
    <w:rsid w:val="0043128B"/>
    <w:rsid w:val="0043452D"/>
    <w:rsid w:val="00441837"/>
    <w:rsid w:val="00451EF0"/>
    <w:rsid w:val="0045499C"/>
    <w:rsid w:val="004568F3"/>
    <w:rsid w:val="00457440"/>
    <w:rsid w:val="00484AC3"/>
    <w:rsid w:val="00484DC6"/>
    <w:rsid w:val="00494BA4"/>
    <w:rsid w:val="00494EFD"/>
    <w:rsid w:val="004A7DF8"/>
    <w:rsid w:val="004B1A4D"/>
    <w:rsid w:val="004B48E4"/>
    <w:rsid w:val="004C021D"/>
    <w:rsid w:val="004D1FD4"/>
    <w:rsid w:val="004D4B2F"/>
    <w:rsid w:val="004D5B2D"/>
    <w:rsid w:val="004E5497"/>
    <w:rsid w:val="004F2303"/>
    <w:rsid w:val="00507488"/>
    <w:rsid w:val="00514129"/>
    <w:rsid w:val="00514A96"/>
    <w:rsid w:val="00517742"/>
    <w:rsid w:val="00522D3E"/>
    <w:rsid w:val="00523672"/>
    <w:rsid w:val="005262F7"/>
    <w:rsid w:val="0052678B"/>
    <w:rsid w:val="00537095"/>
    <w:rsid w:val="00547B84"/>
    <w:rsid w:val="00552D51"/>
    <w:rsid w:val="00563EDB"/>
    <w:rsid w:val="00566B60"/>
    <w:rsid w:val="00577CA5"/>
    <w:rsid w:val="00581179"/>
    <w:rsid w:val="00594615"/>
    <w:rsid w:val="005A22AF"/>
    <w:rsid w:val="005B1CDB"/>
    <w:rsid w:val="005B3E59"/>
    <w:rsid w:val="005B4983"/>
    <w:rsid w:val="005B58D3"/>
    <w:rsid w:val="005C01E9"/>
    <w:rsid w:val="005C241C"/>
    <w:rsid w:val="005C6136"/>
    <w:rsid w:val="005E2118"/>
    <w:rsid w:val="005E469B"/>
    <w:rsid w:val="005F085E"/>
    <w:rsid w:val="005F5F38"/>
    <w:rsid w:val="005F5F67"/>
    <w:rsid w:val="0061050A"/>
    <w:rsid w:val="00614947"/>
    <w:rsid w:val="00624CF1"/>
    <w:rsid w:val="00627C39"/>
    <w:rsid w:val="00631DE2"/>
    <w:rsid w:val="00632CAD"/>
    <w:rsid w:val="00636B11"/>
    <w:rsid w:val="00644EB7"/>
    <w:rsid w:val="00646668"/>
    <w:rsid w:val="006523AD"/>
    <w:rsid w:val="00663A48"/>
    <w:rsid w:val="00692A68"/>
    <w:rsid w:val="006A7EB8"/>
    <w:rsid w:val="006C572E"/>
    <w:rsid w:val="006C599F"/>
    <w:rsid w:val="006C6D6C"/>
    <w:rsid w:val="006F19E7"/>
    <w:rsid w:val="006F5082"/>
    <w:rsid w:val="007111FE"/>
    <w:rsid w:val="00737FF4"/>
    <w:rsid w:val="00745588"/>
    <w:rsid w:val="00757669"/>
    <w:rsid w:val="007702D9"/>
    <w:rsid w:val="00777689"/>
    <w:rsid w:val="00784CF9"/>
    <w:rsid w:val="0078753C"/>
    <w:rsid w:val="00792EE5"/>
    <w:rsid w:val="007B48C7"/>
    <w:rsid w:val="007B560D"/>
    <w:rsid w:val="007F5884"/>
    <w:rsid w:val="008121A2"/>
    <w:rsid w:val="008124A5"/>
    <w:rsid w:val="00822FD8"/>
    <w:rsid w:val="00827149"/>
    <w:rsid w:val="0084585F"/>
    <w:rsid w:val="008533C3"/>
    <w:rsid w:val="00863129"/>
    <w:rsid w:val="00873E41"/>
    <w:rsid w:val="00880DFD"/>
    <w:rsid w:val="0088376C"/>
    <w:rsid w:val="00890BE7"/>
    <w:rsid w:val="008960F5"/>
    <w:rsid w:val="008A0A6E"/>
    <w:rsid w:val="008A45E7"/>
    <w:rsid w:val="008A57D8"/>
    <w:rsid w:val="008A7202"/>
    <w:rsid w:val="008C7DBC"/>
    <w:rsid w:val="008D2C85"/>
    <w:rsid w:val="008D7249"/>
    <w:rsid w:val="008E323D"/>
    <w:rsid w:val="008E3F4B"/>
    <w:rsid w:val="008E6203"/>
    <w:rsid w:val="008F6F46"/>
    <w:rsid w:val="00902C20"/>
    <w:rsid w:val="00907058"/>
    <w:rsid w:val="00915D94"/>
    <w:rsid w:val="00925D40"/>
    <w:rsid w:val="00931E49"/>
    <w:rsid w:val="00944500"/>
    <w:rsid w:val="00966001"/>
    <w:rsid w:val="0096662A"/>
    <w:rsid w:val="00970BA3"/>
    <w:rsid w:val="00971675"/>
    <w:rsid w:val="00973015"/>
    <w:rsid w:val="009811DD"/>
    <w:rsid w:val="009B1476"/>
    <w:rsid w:val="009B3C7D"/>
    <w:rsid w:val="009D18B9"/>
    <w:rsid w:val="009D288D"/>
    <w:rsid w:val="009E0E21"/>
    <w:rsid w:val="009E17E9"/>
    <w:rsid w:val="009F0CBA"/>
    <w:rsid w:val="009F6BFE"/>
    <w:rsid w:val="00A01450"/>
    <w:rsid w:val="00A02490"/>
    <w:rsid w:val="00A0375F"/>
    <w:rsid w:val="00A059E7"/>
    <w:rsid w:val="00A202E5"/>
    <w:rsid w:val="00A246F6"/>
    <w:rsid w:val="00A267AF"/>
    <w:rsid w:val="00A3402D"/>
    <w:rsid w:val="00A349C2"/>
    <w:rsid w:val="00A4331B"/>
    <w:rsid w:val="00A45F72"/>
    <w:rsid w:val="00A52E60"/>
    <w:rsid w:val="00A531BA"/>
    <w:rsid w:val="00A612D2"/>
    <w:rsid w:val="00A703D2"/>
    <w:rsid w:val="00A73706"/>
    <w:rsid w:val="00A7418B"/>
    <w:rsid w:val="00A7754B"/>
    <w:rsid w:val="00A775C0"/>
    <w:rsid w:val="00A84299"/>
    <w:rsid w:val="00AA0E92"/>
    <w:rsid w:val="00AC474B"/>
    <w:rsid w:val="00AC56E3"/>
    <w:rsid w:val="00AC7329"/>
    <w:rsid w:val="00AF2FC0"/>
    <w:rsid w:val="00AF685A"/>
    <w:rsid w:val="00B02D7E"/>
    <w:rsid w:val="00B271A9"/>
    <w:rsid w:val="00B45BD0"/>
    <w:rsid w:val="00B8298D"/>
    <w:rsid w:val="00B9384E"/>
    <w:rsid w:val="00BA019F"/>
    <w:rsid w:val="00BA2258"/>
    <w:rsid w:val="00BB6758"/>
    <w:rsid w:val="00BC0FFD"/>
    <w:rsid w:val="00BC2D3B"/>
    <w:rsid w:val="00BC43D3"/>
    <w:rsid w:val="00BD0B85"/>
    <w:rsid w:val="00BE244D"/>
    <w:rsid w:val="00BE3723"/>
    <w:rsid w:val="00BE401F"/>
    <w:rsid w:val="00BF597D"/>
    <w:rsid w:val="00BF7F6D"/>
    <w:rsid w:val="00C021D2"/>
    <w:rsid w:val="00C06A3C"/>
    <w:rsid w:val="00C073B5"/>
    <w:rsid w:val="00C104EC"/>
    <w:rsid w:val="00C27203"/>
    <w:rsid w:val="00C33D05"/>
    <w:rsid w:val="00C35A8A"/>
    <w:rsid w:val="00C4360A"/>
    <w:rsid w:val="00C44719"/>
    <w:rsid w:val="00C62809"/>
    <w:rsid w:val="00C64CEC"/>
    <w:rsid w:val="00C72128"/>
    <w:rsid w:val="00C85D2E"/>
    <w:rsid w:val="00C87635"/>
    <w:rsid w:val="00C90053"/>
    <w:rsid w:val="00C92D84"/>
    <w:rsid w:val="00C94179"/>
    <w:rsid w:val="00CA3D94"/>
    <w:rsid w:val="00CB32F9"/>
    <w:rsid w:val="00CB66E6"/>
    <w:rsid w:val="00CD1AA8"/>
    <w:rsid w:val="00CE008E"/>
    <w:rsid w:val="00CE289D"/>
    <w:rsid w:val="00CE7941"/>
    <w:rsid w:val="00CF4D75"/>
    <w:rsid w:val="00CF51DD"/>
    <w:rsid w:val="00D04AFA"/>
    <w:rsid w:val="00D10AAC"/>
    <w:rsid w:val="00D1243B"/>
    <w:rsid w:val="00D33A3E"/>
    <w:rsid w:val="00D47F22"/>
    <w:rsid w:val="00D61DB9"/>
    <w:rsid w:val="00DA573C"/>
    <w:rsid w:val="00DC49EE"/>
    <w:rsid w:val="00DF3FB0"/>
    <w:rsid w:val="00E036A2"/>
    <w:rsid w:val="00E056B2"/>
    <w:rsid w:val="00E13461"/>
    <w:rsid w:val="00E23BBE"/>
    <w:rsid w:val="00E379A3"/>
    <w:rsid w:val="00E51963"/>
    <w:rsid w:val="00E51DC7"/>
    <w:rsid w:val="00E54651"/>
    <w:rsid w:val="00E5789D"/>
    <w:rsid w:val="00E64135"/>
    <w:rsid w:val="00E65A6A"/>
    <w:rsid w:val="00E66E2B"/>
    <w:rsid w:val="00E71F30"/>
    <w:rsid w:val="00E84B67"/>
    <w:rsid w:val="00E90124"/>
    <w:rsid w:val="00E911F4"/>
    <w:rsid w:val="00EB18D8"/>
    <w:rsid w:val="00EC4F1E"/>
    <w:rsid w:val="00EC79D8"/>
    <w:rsid w:val="00ED04F6"/>
    <w:rsid w:val="00EE66A4"/>
    <w:rsid w:val="00EF3559"/>
    <w:rsid w:val="00EF3B4F"/>
    <w:rsid w:val="00EF3ED3"/>
    <w:rsid w:val="00EF504D"/>
    <w:rsid w:val="00EF6CAC"/>
    <w:rsid w:val="00F03756"/>
    <w:rsid w:val="00F057B9"/>
    <w:rsid w:val="00F14C35"/>
    <w:rsid w:val="00F335E1"/>
    <w:rsid w:val="00F43399"/>
    <w:rsid w:val="00F44838"/>
    <w:rsid w:val="00F524A7"/>
    <w:rsid w:val="00F57DB0"/>
    <w:rsid w:val="00F6771A"/>
    <w:rsid w:val="00F67E9F"/>
    <w:rsid w:val="00F73BD3"/>
    <w:rsid w:val="00F80561"/>
    <w:rsid w:val="00F81320"/>
    <w:rsid w:val="00F823BC"/>
    <w:rsid w:val="00F941F8"/>
    <w:rsid w:val="00FA02EC"/>
    <w:rsid w:val="00FC0940"/>
    <w:rsid w:val="00FC4D71"/>
    <w:rsid w:val="00FC7D0B"/>
    <w:rsid w:val="00FD3095"/>
    <w:rsid w:val="00FD4B9F"/>
    <w:rsid w:val="00FF1C54"/>
    <w:rsid w:val="00FF43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97F2F"/>
  <w15:docId w15:val="{0DC7793D-6952-4E7C-9CBC-232D6BF53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2E5"/>
    <w:pPr>
      <w:spacing w:after="160" w:line="259" w:lineRule="auto"/>
    </w:pPr>
    <w:rPr>
      <w:rFonts w:ascii="Calibri" w:eastAsia="Calibri" w:hAnsi="Calibri" w:cs="Times New Roman"/>
    </w:rPr>
  </w:style>
  <w:style w:type="paragraph" w:styleId="Heading2">
    <w:name w:val="heading 2"/>
    <w:link w:val="Heading2Char"/>
    <w:uiPriority w:val="9"/>
    <w:qFormat/>
    <w:rsid w:val="00A202E5"/>
    <w:pPr>
      <w:spacing w:after="120" w:line="285" w:lineRule="auto"/>
      <w:outlineLvl w:val="1"/>
    </w:pPr>
    <w:rPr>
      <w:rFonts w:ascii="Cambria" w:eastAsia="Times New Roman" w:hAnsi="Cambria" w:cs="Times New Roman"/>
      <w:color w:val="000000"/>
      <w:kern w:val="28"/>
      <w:sz w:val="32"/>
      <w:szCs w:val="32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02E5"/>
    <w:rPr>
      <w:rFonts w:ascii="Cambria" w:eastAsia="Times New Roman" w:hAnsi="Cambria" w:cs="Times New Roman"/>
      <w:color w:val="000000"/>
      <w:kern w:val="28"/>
      <w:sz w:val="32"/>
      <w:szCs w:val="32"/>
      <w:lang w:val="en-PH" w:eastAsia="en-PH"/>
    </w:rPr>
  </w:style>
  <w:style w:type="paragraph" w:styleId="Header">
    <w:name w:val="header"/>
    <w:basedOn w:val="Normal"/>
    <w:link w:val="HeaderChar"/>
    <w:uiPriority w:val="99"/>
    <w:unhideWhenUsed/>
    <w:rsid w:val="00A20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2E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20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2E5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A202E5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A202E5"/>
    <w:pPr>
      <w:spacing w:after="200" w:line="276" w:lineRule="auto"/>
      <w:ind w:left="720"/>
      <w:contextualSpacing/>
    </w:pPr>
    <w:rPr>
      <w:lang w:val="fil-PH"/>
    </w:rPr>
  </w:style>
  <w:style w:type="paragraph" w:customStyle="1" w:styleId="OxebridgeCH3">
    <w:name w:val="Oxebridge C H3"/>
    <w:basedOn w:val="Normal"/>
    <w:qFormat/>
    <w:rsid w:val="00A202E5"/>
    <w:pPr>
      <w:spacing w:before="240" w:after="120" w:line="285" w:lineRule="auto"/>
      <w:jc w:val="both"/>
    </w:pPr>
    <w:rPr>
      <w:rFonts w:ascii="Arial" w:eastAsia="Times New Roman" w:hAnsi="Arial" w:cs="Arial"/>
      <w:b/>
      <w:bCs/>
      <w:i/>
      <w:iCs/>
      <w:color w:val="000000"/>
      <w:kern w:val="28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0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2E5"/>
    <w:rPr>
      <w:rFonts w:ascii="Tahoma" w:eastAsia="Calibri" w:hAnsi="Tahoma" w:cs="Tahoma"/>
      <w:sz w:val="16"/>
      <w:szCs w:val="16"/>
    </w:rPr>
  </w:style>
  <w:style w:type="paragraph" w:customStyle="1" w:styleId="OxebridgeBulletList">
    <w:name w:val="Oxebridge Bullet List"/>
    <w:basedOn w:val="Normal"/>
    <w:rsid w:val="00AA0E92"/>
    <w:pPr>
      <w:spacing w:after="120" w:line="285" w:lineRule="auto"/>
      <w:ind w:left="720" w:hanging="360"/>
      <w:jc w:val="both"/>
    </w:pPr>
    <w:rPr>
      <w:rFonts w:ascii="Arial" w:eastAsia="Times New Roman" w:hAnsi="Arial" w:cs="Arial"/>
      <w:color w:val="000000"/>
      <w:kern w:val="28"/>
      <w:lang w:val="en-PH" w:eastAsia="en-PH"/>
    </w:rPr>
  </w:style>
  <w:style w:type="paragraph" w:customStyle="1" w:styleId="ListParagraph1">
    <w:name w:val="List Paragraph1"/>
    <w:basedOn w:val="Normal"/>
    <w:qFormat/>
    <w:rsid w:val="005C241C"/>
    <w:pPr>
      <w:spacing w:after="200" w:line="276" w:lineRule="auto"/>
      <w:ind w:left="720"/>
      <w:contextualSpacing/>
    </w:pPr>
    <w:rPr>
      <w:lang w:val="fil-PH"/>
    </w:rPr>
  </w:style>
  <w:style w:type="paragraph" w:customStyle="1" w:styleId="NoSpacing1">
    <w:name w:val="No Spacing1"/>
    <w:link w:val="NoSpacingChar"/>
    <w:uiPriority w:val="1"/>
    <w:qFormat/>
    <w:rsid w:val="005C241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1"/>
    <w:uiPriority w:val="1"/>
    <w:qFormat/>
    <w:rsid w:val="005C241C"/>
    <w:rPr>
      <w:rFonts w:ascii="Calibri" w:eastAsia="Calibri" w:hAnsi="Calibri" w:cs="Times New Roman"/>
    </w:rPr>
  </w:style>
  <w:style w:type="paragraph" w:customStyle="1" w:styleId="OxebridgeCH2">
    <w:name w:val="Oxebridge C H2"/>
    <w:basedOn w:val="Normal"/>
    <w:rsid w:val="00A612D2"/>
    <w:pPr>
      <w:spacing w:before="240" w:after="120" w:line="285" w:lineRule="auto"/>
      <w:jc w:val="both"/>
    </w:pPr>
    <w:rPr>
      <w:rFonts w:ascii="Arial" w:eastAsia="Times New Roman" w:hAnsi="Arial" w:cs="Arial"/>
      <w:b/>
      <w:bCs/>
      <w:color w:val="000000"/>
      <w:kern w:val="28"/>
      <w:lang w:val="en-PH" w:eastAsia="en-PH"/>
    </w:rPr>
  </w:style>
  <w:style w:type="paragraph" w:styleId="BodyText">
    <w:name w:val="Body Text"/>
    <w:basedOn w:val="Normal"/>
    <w:link w:val="BodyTextChar"/>
    <w:uiPriority w:val="99"/>
    <w:unhideWhenUsed/>
    <w:rsid w:val="00A612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612D2"/>
    <w:rPr>
      <w:rFonts w:ascii="Calibri" w:eastAsia="Calibri" w:hAnsi="Calibri" w:cs="Times New Roman"/>
    </w:rPr>
  </w:style>
  <w:style w:type="paragraph" w:customStyle="1" w:styleId="Default">
    <w:name w:val="Default"/>
    <w:rsid w:val="00737FF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AF2FC0"/>
    <w:rPr>
      <w:rFonts w:ascii="Calibri" w:eastAsia="Calibri" w:hAnsi="Calibri" w:cs="Times New Roman"/>
      <w:lang w:val="fil-PH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1243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1243B"/>
    <w:rPr>
      <w:rFonts w:ascii="Calibri" w:eastAsia="Calibri" w:hAnsi="Calibri" w:cs="Times New Roman"/>
    </w:rPr>
  </w:style>
  <w:style w:type="paragraph" w:customStyle="1" w:styleId="AS9100ProcedureLevel2">
    <w:name w:val="AS9100 Procedure Level 2"/>
    <w:basedOn w:val="Normal"/>
    <w:rsid w:val="00D1243B"/>
    <w:pPr>
      <w:spacing w:after="120" w:line="271" w:lineRule="auto"/>
      <w:ind w:left="1080" w:hanging="720"/>
    </w:pPr>
    <w:rPr>
      <w:rFonts w:ascii="Arial" w:eastAsia="Times New Roman" w:hAnsi="Arial" w:cs="Arial"/>
      <w:color w:val="000000"/>
      <w:kern w:val="28"/>
      <w:lang w:val="en-PH" w:eastAsia="en-PH"/>
    </w:rPr>
  </w:style>
  <w:style w:type="paragraph" w:customStyle="1" w:styleId="AS9100ProcedureBulletList">
    <w:name w:val="AS9100 Procedure Bullet List"/>
    <w:basedOn w:val="Normal"/>
    <w:rsid w:val="00D1243B"/>
    <w:pPr>
      <w:spacing w:after="120" w:line="271" w:lineRule="auto"/>
      <w:ind w:left="720" w:hanging="360"/>
      <w:jc w:val="both"/>
    </w:pPr>
    <w:rPr>
      <w:rFonts w:ascii="Arial" w:eastAsia="Times New Roman" w:hAnsi="Arial" w:cs="Arial"/>
      <w:color w:val="000000"/>
      <w:kern w:val="28"/>
      <w:lang w:val="en-PH" w:eastAsia="en-PH"/>
    </w:rPr>
  </w:style>
  <w:style w:type="paragraph" w:customStyle="1" w:styleId="AS9100ProcedureLevel1">
    <w:name w:val="AS9100 Procedure Level 1"/>
    <w:rsid w:val="00D04AFA"/>
    <w:pPr>
      <w:spacing w:line="271" w:lineRule="auto"/>
      <w:ind w:left="360" w:hanging="360"/>
    </w:pPr>
    <w:rPr>
      <w:rFonts w:ascii="Arial" w:eastAsia="Times New Roman" w:hAnsi="Arial" w:cs="Arial"/>
      <w:b/>
      <w:bCs/>
      <w:color w:val="000000"/>
      <w:kern w:val="28"/>
      <w:lang w:val="en-PH" w:eastAsia="en-PH"/>
    </w:rPr>
  </w:style>
  <w:style w:type="paragraph" w:customStyle="1" w:styleId="AS9100Level3">
    <w:name w:val="AS9100 Level 3"/>
    <w:rsid w:val="00D04AFA"/>
    <w:pPr>
      <w:spacing w:after="120" w:line="271" w:lineRule="auto"/>
      <w:ind w:left="1440" w:hanging="720"/>
    </w:pPr>
    <w:rPr>
      <w:rFonts w:ascii="Arial" w:eastAsia="Times New Roman" w:hAnsi="Arial" w:cs="Arial"/>
      <w:color w:val="000000"/>
      <w:kern w:val="28"/>
      <w:lang w:val="en-PH" w:eastAsia="en-PH"/>
    </w:rPr>
  </w:style>
  <w:style w:type="table" w:styleId="TableGrid">
    <w:name w:val="Table Grid"/>
    <w:basedOn w:val="TableNormal"/>
    <w:uiPriority w:val="39"/>
    <w:rsid w:val="005E469B"/>
    <w:pPr>
      <w:spacing w:after="0" w:line="240" w:lineRule="auto"/>
    </w:pPr>
    <w:rPr>
      <w:rFonts w:ascii="Calibri" w:eastAsia="Calibri" w:hAnsi="Calibri" w:cs="Times New Roma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00000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A9A24-40D1-4765-89E7-51A74643A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30</cp:revision>
  <cp:lastPrinted>2025-12-04T06:17:00Z</cp:lastPrinted>
  <dcterms:created xsi:type="dcterms:W3CDTF">2022-01-08T04:09:00Z</dcterms:created>
  <dcterms:modified xsi:type="dcterms:W3CDTF">2026-03-17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573631d4b5f39291a6769e61db5ac8b068e80133d85a6ea676780337b58fff</vt:lpwstr>
  </property>
</Properties>
</file>